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a39302888a7e0ca82044e2a31b7b14da907be"/>
      <w:r>
        <w:t xml:space="preserve">Unidad 2 Lección 12 Problemas de práctica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9:02Z</dcterms:created>
  <dcterms:modified xsi:type="dcterms:W3CDTF">2021-06-30T20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x4LWnuvuyp7M/Uttv+WXkf6JVrXwQ4IBUkfs0xUQESpJeivhio4F9cc21JzryndHLci+9TK1m7jrS7kHJmjMA==</vt:lpwstr>
  </property>
</Properties>
</file>